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usz Godzis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usz</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dzis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57 Pebblecreek Dr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iett00_@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3660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gus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